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0F477" w14:textId="709ECA69" w:rsidR="00FF3D42" w:rsidRPr="00FF3D42" w:rsidRDefault="00FF3D42" w:rsidP="005500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DATA FILE LAYOUT: LONG-TERM COVER</w:t>
      </w:r>
    </w:p>
    <w:p w14:paraId="1B5F3BD8" w14:textId="4F81BB84" w:rsidR="00FF3D42" w:rsidRPr="00FF3D42" w:rsidRDefault="00FF3D42" w:rsidP="005500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(FILE: ltcover.xls)</w:t>
      </w:r>
    </w:p>
    <w:p w14:paraId="2F8793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2AD5E6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5CCC1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ITE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80E922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1209CF6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66E8E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1001C621" w14:textId="720277DD" w:rsidR="00FF3D42" w:rsidRPr="003D1A79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3D1A79">
        <w:rPr>
          <w:rFonts w:ascii="Courier New" w:eastAsia="Times New Roman" w:hAnsi="Courier New" w:cs="Courier New"/>
          <w:sz w:val="20"/>
          <w:szCs w:val="20"/>
        </w:rPr>
        <w:t>B</w:t>
      </w:r>
      <w:r w:rsidRPr="003D1A79">
        <w:rPr>
          <w:rFonts w:ascii="Courier New" w:eastAsia="Times New Roman" w:hAnsi="Courier New" w:cs="Courier New"/>
          <w:sz w:val="20"/>
          <w:szCs w:val="20"/>
        </w:rPr>
        <w:tab/>
        <w:t>PASTURE</w:t>
      </w:r>
      <w:r w:rsidRPr="003D1A79">
        <w:rPr>
          <w:rFonts w:ascii="Courier New" w:eastAsia="Times New Roman" w:hAnsi="Courier New" w:cs="Courier New"/>
          <w:sz w:val="20"/>
          <w:szCs w:val="20"/>
        </w:rPr>
        <w:tab/>
      </w:r>
      <w:r w:rsidRPr="003D1A79">
        <w:rPr>
          <w:rFonts w:ascii="Courier New" w:eastAsia="Times New Roman" w:hAnsi="Courier New" w:cs="Courier New"/>
          <w:sz w:val="20"/>
          <w:szCs w:val="20"/>
        </w:rPr>
        <w:tab/>
        <w:t>3</w:t>
      </w:r>
      <w:r w:rsidRPr="003D1A79">
        <w:rPr>
          <w:rFonts w:ascii="Courier New" w:eastAsia="Times New Roman" w:hAnsi="Courier New" w:cs="Courier New"/>
          <w:sz w:val="20"/>
          <w:szCs w:val="20"/>
        </w:rPr>
        <w:tab/>
        <w:t>TEXT</w:t>
      </w:r>
      <w:r w:rsidRPr="003D1A79">
        <w:rPr>
          <w:rFonts w:ascii="Courier New" w:eastAsia="Times New Roman" w:hAnsi="Courier New" w:cs="Courier New"/>
          <w:sz w:val="20"/>
          <w:szCs w:val="20"/>
        </w:rPr>
        <w:tab/>
        <w:t xml:space="preserve">  -</w:t>
      </w:r>
      <w:r w:rsidRPr="003D1A79">
        <w:rPr>
          <w:rFonts w:ascii="Courier New" w:eastAsia="Times New Roman" w:hAnsi="Courier New" w:cs="Courier New"/>
          <w:sz w:val="20"/>
          <w:szCs w:val="20"/>
        </w:rPr>
        <w:tab/>
      </w:r>
      <w:r w:rsidR="00541B7D" w:rsidRPr="003D1A79">
        <w:rPr>
          <w:rFonts w:ascii="Courier New" w:eastAsia="Times New Roman" w:hAnsi="Courier New" w:cs="Courier New"/>
          <w:sz w:val="20"/>
          <w:szCs w:val="20"/>
        </w:rPr>
        <w:t>Pasture name/number.</w:t>
      </w:r>
    </w:p>
    <w:p w14:paraId="2F1A9C28" w14:textId="43717C27" w:rsidR="00FF3D42" w:rsidRPr="003D1A79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fr-FR"/>
        </w:rPr>
      </w:pPr>
      <w:r w:rsidRPr="003D1A79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>C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ab/>
        <w:t>TRANSECT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ab/>
        <w:t>3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ab/>
        <w:t>TEXT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ab/>
        <w:t xml:space="preserve">  -</w:t>
      </w:r>
      <w:r w:rsidRPr="003D1A79">
        <w:rPr>
          <w:rFonts w:ascii="Courier New" w:eastAsia="Times New Roman" w:hAnsi="Courier New" w:cs="Courier New"/>
          <w:sz w:val="20"/>
          <w:szCs w:val="20"/>
          <w:lang w:val="fr-FR"/>
        </w:rPr>
        <w:tab/>
      </w:r>
      <w:r w:rsidR="00A654E8" w:rsidRPr="003D1A79">
        <w:rPr>
          <w:rFonts w:ascii="Courier New" w:eastAsia="Times New Roman" w:hAnsi="Courier New" w:cs="Courier New"/>
          <w:sz w:val="20"/>
          <w:szCs w:val="20"/>
          <w:lang w:val="fr-FR"/>
        </w:rPr>
        <w:t>Pasture-transect unique code.</w:t>
      </w:r>
    </w:p>
    <w:p w14:paraId="48FC0E52" w14:textId="1387A1D5" w:rsidR="00033E80" w:rsidRPr="00E03266" w:rsidRDefault="00FF3D42" w:rsidP="00033E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654E8">
        <w:rPr>
          <w:rFonts w:ascii="Courier New" w:eastAsia="Times New Roman" w:hAnsi="Courier New" w:cs="Courier New"/>
          <w:color w:val="FF0000"/>
          <w:sz w:val="20"/>
          <w:szCs w:val="20"/>
          <w:lang w:val="fr-FR"/>
        </w:rPr>
        <w:t xml:space="preserve">  </w:t>
      </w:r>
      <w:r w:rsidRPr="00E03266">
        <w:rPr>
          <w:rFonts w:ascii="Courier New" w:eastAsia="Times New Roman" w:hAnsi="Courier New" w:cs="Courier New"/>
          <w:sz w:val="20"/>
          <w:szCs w:val="20"/>
        </w:rPr>
        <w:t>D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</w:r>
      <w:r w:rsidR="00033E80" w:rsidRPr="00E03266">
        <w:rPr>
          <w:rFonts w:ascii="Courier New" w:eastAsia="Times New Roman" w:hAnsi="Courier New" w:cs="Courier New"/>
          <w:sz w:val="20"/>
          <w:szCs w:val="20"/>
        </w:rPr>
        <w:t>OLD PASTURE</w:t>
      </w:r>
      <w:r w:rsidR="00033E80" w:rsidRPr="00E03266">
        <w:rPr>
          <w:rFonts w:ascii="Courier New" w:eastAsia="Times New Roman" w:hAnsi="Courier New" w:cs="Courier New"/>
          <w:sz w:val="20"/>
          <w:szCs w:val="20"/>
        </w:rPr>
        <w:tab/>
        <w:t>3</w:t>
      </w:r>
      <w:r w:rsidR="00033E80" w:rsidRPr="00E03266">
        <w:rPr>
          <w:rFonts w:ascii="Courier New" w:eastAsia="Times New Roman" w:hAnsi="Courier New" w:cs="Courier New"/>
          <w:sz w:val="20"/>
          <w:szCs w:val="20"/>
        </w:rPr>
        <w:tab/>
        <w:t>TEXT</w:t>
      </w:r>
      <w:r w:rsidR="00033E80" w:rsidRPr="00E03266">
        <w:rPr>
          <w:rFonts w:ascii="Courier New" w:eastAsia="Times New Roman" w:hAnsi="Courier New" w:cs="Courier New"/>
          <w:sz w:val="20"/>
          <w:szCs w:val="20"/>
        </w:rPr>
        <w:tab/>
        <w:t xml:space="preserve">  -</w:t>
      </w:r>
      <w:r w:rsidR="00F84DD9" w:rsidRPr="00E03266">
        <w:rPr>
          <w:rFonts w:ascii="Courier New" w:eastAsia="Times New Roman" w:hAnsi="Courier New" w:cs="Courier New"/>
          <w:sz w:val="20"/>
          <w:szCs w:val="20"/>
        </w:rPr>
        <w:tab/>
      </w:r>
      <w:r w:rsidR="0021460B" w:rsidRPr="00E03266">
        <w:rPr>
          <w:rFonts w:ascii="Courier New" w:eastAsia="Times New Roman" w:hAnsi="Courier New" w:cs="Courier New"/>
          <w:sz w:val="20"/>
          <w:szCs w:val="20"/>
        </w:rPr>
        <w:t>Previous</w:t>
      </w:r>
      <w:r w:rsidR="008A3688" w:rsidRPr="00E03266">
        <w:rPr>
          <w:rFonts w:ascii="Courier New" w:eastAsia="Times New Roman" w:hAnsi="Courier New" w:cs="Courier New"/>
          <w:sz w:val="20"/>
          <w:szCs w:val="20"/>
        </w:rPr>
        <w:t xml:space="preserve"> p</w:t>
      </w:r>
      <w:r w:rsidR="0038557F" w:rsidRPr="00E03266">
        <w:rPr>
          <w:rFonts w:ascii="Courier New" w:eastAsia="Times New Roman" w:hAnsi="Courier New" w:cs="Courier New"/>
          <w:sz w:val="20"/>
          <w:szCs w:val="20"/>
        </w:rPr>
        <w:t>asture name/number used until 2024*.</w:t>
      </w:r>
    </w:p>
    <w:p w14:paraId="60B7F41D" w14:textId="749ED8F0" w:rsidR="008A3688" w:rsidRPr="00E03266" w:rsidRDefault="00033E80" w:rsidP="008A36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 w:hanging="916"/>
        <w:rPr>
          <w:rFonts w:ascii="Courier New" w:eastAsia="Times New Roman" w:hAnsi="Courier New" w:cs="Courier New"/>
          <w:sz w:val="20"/>
          <w:szCs w:val="20"/>
        </w:rPr>
      </w:pPr>
      <w:r w:rsidRPr="00E03266">
        <w:rPr>
          <w:rFonts w:ascii="Courier New" w:eastAsia="Times New Roman" w:hAnsi="Courier New" w:cs="Courier New"/>
          <w:sz w:val="20"/>
          <w:szCs w:val="20"/>
        </w:rPr>
        <w:t xml:space="preserve">  E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  <w:t>OLD TRANSECT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  <w:t>3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  <w:t>TEXT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  <w:t xml:space="preserve">  -</w:t>
      </w:r>
      <w:r w:rsidRPr="00E03266">
        <w:rPr>
          <w:rFonts w:ascii="Courier New" w:eastAsia="Times New Roman" w:hAnsi="Courier New" w:cs="Courier New"/>
          <w:sz w:val="20"/>
          <w:szCs w:val="20"/>
        </w:rPr>
        <w:tab/>
      </w:r>
      <w:r w:rsidR="0021460B" w:rsidRPr="00E03266">
        <w:rPr>
          <w:rFonts w:ascii="Courier New" w:eastAsia="Times New Roman" w:hAnsi="Courier New" w:cs="Courier New"/>
          <w:sz w:val="20"/>
          <w:szCs w:val="20"/>
        </w:rPr>
        <w:t>Previous</w:t>
      </w:r>
      <w:r w:rsidR="008A3688" w:rsidRPr="00E03266">
        <w:rPr>
          <w:rFonts w:ascii="Courier New" w:eastAsia="Times New Roman" w:hAnsi="Courier New" w:cs="Courier New"/>
          <w:sz w:val="20"/>
          <w:szCs w:val="20"/>
        </w:rPr>
        <w:t xml:space="preserve"> transect code used until 2024.</w:t>
      </w:r>
    </w:p>
    <w:p w14:paraId="33178742" w14:textId="0C1CDCF9" w:rsidR="005D6AE4" w:rsidRDefault="005D6AE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F</w:t>
      </w:r>
      <w:r w:rsidR="00033E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033E80" w:rsidRPr="00FF3D42">
        <w:rPr>
          <w:rFonts w:ascii="Courier New" w:eastAsia="Times New Roman" w:hAnsi="Courier New" w:cs="Courier New"/>
          <w:color w:val="000000"/>
          <w:sz w:val="20"/>
          <w:szCs w:val="20"/>
        </w:rPr>
        <w:t>ORIGIN</w:t>
      </w:r>
      <w:r w:rsidR="00033E80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13</w:t>
      </w:r>
      <w:r w:rsidR="00033E80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="00033E80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="00033E80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tudy in which transect was first measured.</w:t>
      </w:r>
    </w:p>
    <w:p w14:paraId="41422BA0" w14:textId="671C2909" w:rsidR="00FF3D42" w:rsidRDefault="005D6AE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ECOSITE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58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Ecological Site Name, Major Land Resource Area and </w:t>
      </w:r>
    </w:p>
    <w:p w14:paraId="22906C73" w14:textId="41CD9C73" w:rsidR="00FF3D42" w:rsidRDefault="00321039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>Precipitation Zone.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199D2AA8" w14:textId="6631A208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3D7A2F52" w14:textId="4A329EC9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1994 BUR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June 1994 fire.</w:t>
      </w:r>
    </w:p>
    <w:p w14:paraId="137630C9" w14:textId="5AB0AA1B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7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April 2017 fire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383A5A40" w14:textId="6A8CBC54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21039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8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February 2018 fire.</w:t>
      </w:r>
    </w:p>
    <w:p w14:paraId="0FDBC2DC" w14:textId="2FFECE97" w:rsidR="00321039" w:rsidRPr="00E624A8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624A8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321039" w:rsidRPr="00E624A8">
        <w:rPr>
          <w:rFonts w:ascii="Courier New" w:eastAsia="Times New Roman" w:hAnsi="Courier New" w:cs="Courier New"/>
          <w:sz w:val="20"/>
          <w:szCs w:val="20"/>
        </w:rPr>
        <w:t>L</w:t>
      </w:r>
      <w:r w:rsidR="00D273E9" w:rsidRPr="00E624A8">
        <w:rPr>
          <w:rFonts w:ascii="Courier New" w:eastAsia="Times New Roman" w:hAnsi="Courier New" w:cs="Courier New"/>
          <w:sz w:val="20"/>
          <w:szCs w:val="20"/>
        </w:rPr>
        <w:tab/>
        <w:t>CATEGORY</w:t>
      </w:r>
      <w:r w:rsidR="00492041" w:rsidRPr="00E624A8">
        <w:rPr>
          <w:rFonts w:ascii="Courier New" w:eastAsia="Times New Roman" w:hAnsi="Courier New" w:cs="Courier New"/>
          <w:sz w:val="20"/>
          <w:szCs w:val="20"/>
        </w:rPr>
        <w:tab/>
      </w:r>
      <w:r w:rsidR="00860FD0" w:rsidRPr="00E624A8">
        <w:rPr>
          <w:rFonts w:ascii="Courier New" w:eastAsia="Times New Roman" w:hAnsi="Courier New" w:cs="Courier New"/>
          <w:sz w:val="20"/>
          <w:szCs w:val="20"/>
        </w:rPr>
        <w:t>5</w:t>
      </w:r>
      <w:r w:rsidR="00860FD0" w:rsidRPr="00E624A8">
        <w:rPr>
          <w:rFonts w:ascii="Courier New" w:eastAsia="Times New Roman" w:hAnsi="Courier New" w:cs="Courier New"/>
          <w:sz w:val="20"/>
          <w:szCs w:val="20"/>
        </w:rPr>
        <w:tab/>
        <w:t>TEXT</w:t>
      </w:r>
      <w:r w:rsidR="00860FD0" w:rsidRPr="00E624A8">
        <w:rPr>
          <w:rFonts w:ascii="Courier New" w:eastAsia="Times New Roman" w:hAnsi="Courier New" w:cs="Courier New"/>
          <w:sz w:val="20"/>
          <w:szCs w:val="20"/>
        </w:rPr>
        <w:tab/>
        <w:t xml:space="preserve">  -</w:t>
      </w:r>
      <w:r w:rsidR="00860FD0" w:rsidRPr="00E624A8">
        <w:rPr>
          <w:rFonts w:ascii="Courier New" w:eastAsia="Times New Roman" w:hAnsi="Courier New" w:cs="Courier New"/>
          <w:sz w:val="20"/>
          <w:szCs w:val="20"/>
        </w:rPr>
        <w:tab/>
        <w:t xml:space="preserve">Plant species </w:t>
      </w:r>
      <w:r w:rsidR="00E17DAC" w:rsidRPr="00E624A8">
        <w:rPr>
          <w:rFonts w:ascii="Courier New" w:eastAsia="Times New Roman" w:hAnsi="Courier New" w:cs="Courier New"/>
          <w:sz w:val="20"/>
          <w:szCs w:val="20"/>
        </w:rPr>
        <w:t>life form</w:t>
      </w:r>
      <w:r w:rsidR="00A844DC" w:rsidRPr="00E624A8">
        <w:rPr>
          <w:rFonts w:ascii="Courier New" w:eastAsia="Times New Roman" w:hAnsi="Courier New" w:cs="Courier New"/>
          <w:sz w:val="20"/>
          <w:szCs w:val="20"/>
        </w:rPr>
        <w:t>.</w:t>
      </w:r>
    </w:p>
    <w:p w14:paraId="31A50AD0" w14:textId="0FCDDE34" w:rsidR="00FF3D42" w:rsidRPr="00FF3D42" w:rsidRDefault="00321039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239CA4EE" w14:textId="028DCA0D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3 measurement.</w:t>
      </w:r>
    </w:p>
    <w:p w14:paraId="4B70105B" w14:textId="0060EB23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4 measurement.</w:t>
      </w:r>
    </w:p>
    <w:p w14:paraId="2530615B" w14:textId="4B02609E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5 measurement.</w:t>
      </w:r>
    </w:p>
    <w:p w14:paraId="4C13A1EC" w14:textId="2A55F2FF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6 measurement.</w:t>
      </w:r>
    </w:p>
    <w:p w14:paraId="2837A79D" w14:textId="1889294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7 measurement.</w:t>
      </w:r>
    </w:p>
    <w:p w14:paraId="7A25F372" w14:textId="20C3F48B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8 measurement.</w:t>
      </w:r>
    </w:p>
    <w:p w14:paraId="1CF94C36" w14:textId="2A399F0E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9 measurement.</w:t>
      </w:r>
    </w:p>
    <w:p w14:paraId="22ED6765" w14:textId="76E3BC88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0 measurement.</w:t>
      </w:r>
    </w:p>
    <w:p w14:paraId="08A454E1" w14:textId="259635D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1 measurement.</w:t>
      </w:r>
    </w:p>
    <w:p w14:paraId="2358DE48" w14:textId="1ABA2708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2 measurement.</w:t>
      </w:r>
    </w:p>
    <w:p w14:paraId="23543FE2" w14:textId="07925C7D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3 measurement.</w:t>
      </w:r>
    </w:p>
    <w:p w14:paraId="72237EC4" w14:textId="41A7A073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4 measurement.</w:t>
      </w:r>
    </w:p>
    <w:p w14:paraId="56C311D9" w14:textId="1AFAF3EB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5 measurement.</w:t>
      </w:r>
    </w:p>
    <w:p w14:paraId="14909A5C" w14:textId="4214BB60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AA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6 measurement.</w:t>
      </w:r>
    </w:p>
    <w:p w14:paraId="0A7E7DD0" w14:textId="6240D423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AB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70 measurement.</w:t>
      </w:r>
    </w:p>
    <w:p w14:paraId="31AD457E" w14:textId="6B43F13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AC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5F4FBDB3" w14:textId="5819466F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8 measurement.</w:t>
      </w:r>
    </w:p>
    <w:p w14:paraId="112D6E72" w14:textId="5CAFE83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1 measurement.</w:t>
      </w:r>
    </w:p>
    <w:p w14:paraId="16F2CCE7" w14:textId="636C624A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F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4 measurement.</w:t>
      </w:r>
    </w:p>
    <w:p w14:paraId="7BAB8A50" w14:textId="5003A8B1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91 measurement.</w:t>
      </w:r>
    </w:p>
    <w:p w14:paraId="7EE61B71" w14:textId="522FED5E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4 measurement.</w:t>
      </w:r>
    </w:p>
    <w:p w14:paraId="5CB7ABF8" w14:textId="13B204F2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D273E9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7 measurement.</w:t>
      </w:r>
    </w:p>
    <w:p w14:paraId="0D4D34EB" w14:textId="2F746A91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0 measurement.</w:t>
      </w:r>
    </w:p>
    <w:p w14:paraId="65F3DD75" w14:textId="20290E6D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3 measurement.</w:t>
      </w:r>
    </w:p>
    <w:p w14:paraId="5783B349" w14:textId="621B259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6 measurement.</w:t>
      </w:r>
    </w:p>
    <w:p w14:paraId="7281D2EE" w14:textId="4F5CA2F1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583924">
        <w:rPr>
          <w:rFonts w:ascii="Courier New" w:eastAsia="Times New Roman" w:hAnsi="Courier New" w:cs="Courier New"/>
          <w:color w:val="000000"/>
          <w:sz w:val="20"/>
          <w:szCs w:val="20"/>
        </w:rPr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9 measurement.</w:t>
      </w:r>
    </w:p>
    <w:p w14:paraId="7985E560" w14:textId="6B2BF647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2 measurement.</w:t>
      </w:r>
    </w:p>
    <w:p w14:paraId="20BD89E4" w14:textId="1093F09D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5 measurement.</w:t>
      </w:r>
    </w:p>
    <w:p w14:paraId="225FA69A" w14:textId="1A9D5E9D" w:rsidR="00FF3D42" w:rsidRP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8 measurement.</w:t>
      </w:r>
    </w:p>
    <w:p w14:paraId="5BABA075" w14:textId="27F74A54" w:rsidR="00A324A4" w:rsidRDefault="00443693" w:rsidP="00443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="00A324A4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2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21 measurement.</w:t>
      </w:r>
    </w:p>
    <w:p w14:paraId="51D9D9EF" w14:textId="1F63BD94" w:rsidR="00443693" w:rsidRPr="00FF3D42" w:rsidRDefault="00A324A4" w:rsidP="00443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2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24 measurement.</w:t>
      </w:r>
    </w:p>
    <w:p w14:paraId="3FC88E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F9B29F" w14:textId="6062F363" w:rsidR="005C2E10" w:rsidRPr="0078225D" w:rsidRDefault="005C2E10" w:rsidP="005C2E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8225D">
        <w:rPr>
          <w:rFonts w:ascii="Courier New" w:eastAsia="Times New Roman" w:hAnsi="Courier New" w:cs="Courier New"/>
          <w:sz w:val="20"/>
          <w:szCs w:val="20"/>
        </w:rPr>
        <w:t>*</w:t>
      </w:r>
      <w:r w:rsidRPr="0078225D">
        <w:rPr>
          <w:rFonts w:ascii="Courier New" w:hAnsi="Courier New" w:cs="Courier New"/>
        </w:rPr>
        <w:t xml:space="preserve"> To learn more about the history of pasture name changes visit </w:t>
      </w:r>
      <w:hyperlink r:id="rId4" w:history="1">
        <w:r w:rsidR="00667B1B" w:rsidRPr="00400ADD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s://santarita.arizona.edu/data-resources/data-download/livestock-use/monthly-livestock-use-pasture-1908</w:t>
        </w:r>
      </w:hyperlink>
      <w:r w:rsidRPr="0078225D">
        <w:rPr>
          <w:rFonts w:ascii="Courier New" w:eastAsia="Times New Roman" w:hAnsi="Courier New" w:cs="Courier New"/>
          <w:sz w:val="20"/>
          <w:szCs w:val="20"/>
        </w:rPr>
        <w:t>.</w:t>
      </w:r>
    </w:p>
    <w:p w14:paraId="35B759B8" w14:textId="77777777" w:rsidR="005C2E10" w:rsidRPr="00FF3D42" w:rsidRDefault="005C2E10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82079D" w14:textId="77777777" w:rsidR="00FF3D42" w:rsidRPr="00FF3D42" w:rsidRDefault="00FB0FE8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ltcovlayout.doc</w:t>
      </w:r>
    </w:p>
    <w:p w14:paraId="2A6AEC1A" w14:textId="381A53AF" w:rsidR="00FF3D42" w:rsidRPr="00FF3D42" w:rsidRDefault="00C561C6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December</w:t>
      </w:r>
      <w:r w:rsidR="00A34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  <w:r w:rsidR="00A34E9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4</w:t>
      </w:r>
    </w:p>
    <w:p w14:paraId="62F061A8" w14:textId="77777777" w:rsidR="00964A11" w:rsidRDefault="00964A11"/>
    <w:sectPr w:rsidR="00964A11" w:rsidSect="00FF3D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0MzezNDYzMTJX0lEKTi0uzszPAykwrAUA8ERl+CwAAAA="/>
  </w:docVars>
  <w:rsids>
    <w:rsidRoot w:val="00FF3D42"/>
    <w:rsid w:val="00033E80"/>
    <w:rsid w:val="0021460B"/>
    <w:rsid w:val="00225FAE"/>
    <w:rsid w:val="002B1573"/>
    <w:rsid w:val="00321039"/>
    <w:rsid w:val="003737FB"/>
    <w:rsid w:val="0038557F"/>
    <w:rsid w:val="003D1A79"/>
    <w:rsid w:val="0043743A"/>
    <w:rsid w:val="00443693"/>
    <w:rsid w:val="004572C9"/>
    <w:rsid w:val="00466932"/>
    <w:rsid w:val="00470012"/>
    <w:rsid w:val="00492041"/>
    <w:rsid w:val="00541B7D"/>
    <w:rsid w:val="00550016"/>
    <w:rsid w:val="00583924"/>
    <w:rsid w:val="005A5827"/>
    <w:rsid w:val="005C2E10"/>
    <w:rsid w:val="005D6AE4"/>
    <w:rsid w:val="00667B1B"/>
    <w:rsid w:val="00673947"/>
    <w:rsid w:val="006E2AB9"/>
    <w:rsid w:val="00701500"/>
    <w:rsid w:val="0078225D"/>
    <w:rsid w:val="00860FD0"/>
    <w:rsid w:val="008A3688"/>
    <w:rsid w:val="008C6949"/>
    <w:rsid w:val="00964A11"/>
    <w:rsid w:val="00986E24"/>
    <w:rsid w:val="00A324A4"/>
    <w:rsid w:val="00A34E9D"/>
    <w:rsid w:val="00A545CF"/>
    <w:rsid w:val="00A654E8"/>
    <w:rsid w:val="00A74005"/>
    <w:rsid w:val="00A844DC"/>
    <w:rsid w:val="00C561C6"/>
    <w:rsid w:val="00D273E9"/>
    <w:rsid w:val="00E03266"/>
    <w:rsid w:val="00E17DAC"/>
    <w:rsid w:val="00E624A8"/>
    <w:rsid w:val="00F84DD9"/>
    <w:rsid w:val="00FA4C40"/>
    <w:rsid w:val="00FB0FE8"/>
    <w:rsid w:val="00FF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FC796"/>
  <w15:chartTrackingRefBased/>
  <w15:docId w15:val="{4EBF4273-5177-4152-9823-F3317814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C69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9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9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9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9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6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antarita.arizona.edu/data-resources/data-download/livestock-use/monthly-livestock-use-pasture-19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508</Words>
  <Characters>2432</Characters>
  <Application>Microsoft Office Word</Application>
  <DocSecurity>0</DocSecurity>
  <Lines>67</Lines>
  <Paragraphs>71</Paragraphs>
  <ScaleCrop>false</ScaleCrop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reville, Kelsey L - (khawkes)</dc:creator>
  <cp:keywords/>
  <dc:description/>
  <cp:lastModifiedBy>Gorlier, Alessandra - (agorlier)</cp:lastModifiedBy>
  <cp:revision>38</cp:revision>
  <dcterms:created xsi:type="dcterms:W3CDTF">2021-10-11T22:50:00Z</dcterms:created>
  <dcterms:modified xsi:type="dcterms:W3CDTF">2025-01-02T22:50:00Z</dcterms:modified>
</cp:coreProperties>
</file>